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EF4E5A" w14:textId="77777777" w:rsidR="00C54BC5" w:rsidRDefault="00C54BC5" w:rsidP="00077EDB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C00000"/>
          <w:sz w:val="24"/>
          <w:szCs w:val="24"/>
        </w:rPr>
      </w:pPr>
    </w:p>
    <w:p w14:paraId="2EE27E9C" w14:textId="252C8BE9" w:rsidR="00077EDB" w:rsidRPr="00077EDB" w:rsidRDefault="00077EDB" w:rsidP="00077EDB">
      <w:pPr>
        <w:spacing w:after="0" w:line="240" w:lineRule="auto"/>
        <w:jc w:val="center"/>
        <w:rPr>
          <w:rFonts w:ascii="Arial" w:hAnsi="Arial" w:cs="Arial"/>
          <w:color w:val="C00000"/>
          <w:sz w:val="24"/>
          <w:szCs w:val="24"/>
        </w:rPr>
      </w:pPr>
      <w:r w:rsidRPr="00077EDB">
        <w:rPr>
          <w:rFonts w:ascii="Arial" w:eastAsia="Times New Roman" w:hAnsi="Arial" w:cs="Arial"/>
          <w:b/>
          <w:bCs/>
          <w:color w:val="C00000"/>
          <w:sz w:val="24"/>
          <w:szCs w:val="24"/>
        </w:rPr>
        <w:t>20</w:t>
      </w:r>
      <w:r w:rsidR="00B06142">
        <w:rPr>
          <w:rFonts w:ascii="Arial" w:eastAsia="Times New Roman" w:hAnsi="Arial" w:cs="Arial"/>
          <w:b/>
          <w:bCs/>
          <w:color w:val="C00000"/>
          <w:sz w:val="24"/>
          <w:szCs w:val="24"/>
        </w:rPr>
        <w:t>2</w:t>
      </w:r>
      <w:r w:rsidR="00472CE5">
        <w:rPr>
          <w:rFonts w:ascii="Arial" w:eastAsia="Times New Roman" w:hAnsi="Arial" w:cs="Arial"/>
          <w:b/>
          <w:bCs/>
          <w:color w:val="C00000"/>
          <w:sz w:val="24"/>
          <w:szCs w:val="24"/>
        </w:rPr>
        <w:t>4</w:t>
      </w:r>
      <w:r w:rsidRPr="00077EDB">
        <w:rPr>
          <w:rFonts w:ascii="Arial" w:eastAsia="Times New Roman" w:hAnsi="Arial" w:cs="Arial"/>
          <w:b/>
          <w:bCs/>
          <w:color w:val="C00000"/>
          <w:sz w:val="24"/>
          <w:szCs w:val="24"/>
        </w:rPr>
        <w:t xml:space="preserve"> Annual Showcase of Educational Scholarship ABSTRACT Score Sheet</w:t>
      </w:r>
    </w:p>
    <w:p w14:paraId="1F0DC98F" w14:textId="77777777" w:rsidR="000F6E68" w:rsidRPr="00077EDB" w:rsidRDefault="000F6E68" w:rsidP="000F6E68">
      <w:pPr>
        <w:spacing w:after="0" w:line="240" w:lineRule="auto"/>
        <w:ind w:left="-360"/>
        <w:rPr>
          <w:rFonts w:ascii="Arial" w:eastAsia="Times New Roman" w:hAnsi="Arial" w:cs="Arial"/>
          <w:bCs/>
          <w:sz w:val="24"/>
          <w:szCs w:val="24"/>
        </w:rPr>
      </w:pPr>
    </w:p>
    <w:tbl>
      <w:tblPr>
        <w:tblW w:w="15347" w:type="dxa"/>
        <w:tblInd w:w="-34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48"/>
        <w:gridCol w:w="1147"/>
        <w:gridCol w:w="1151"/>
        <w:gridCol w:w="1151"/>
        <w:gridCol w:w="1146"/>
        <w:gridCol w:w="1151"/>
        <w:gridCol w:w="1149"/>
        <w:gridCol w:w="1252"/>
        <w:gridCol w:w="1152"/>
        <w:gridCol w:w="3600"/>
      </w:tblGrid>
      <w:tr w:rsidR="00432ED5" w:rsidRPr="00EB1815" w14:paraId="0286D57D" w14:textId="77777777" w:rsidTr="00D41FD5">
        <w:trPr>
          <w:trHeight w:val="1394"/>
        </w:trPr>
        <w:tc>
          <w:tcPr>
            <w:tcW w:w="244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59ADF8" w14:textId="77777777" w:rsidR="00432ED5" w:rsidRPr="00E125CC" w:rsidRDefault="00432ED5" w:rsidP="00E125CC">
            <w:pPr>
              <w:spacing w:after="0" w:line="240" w:lineRule="auto"/>
              <w:rPr>
                <w:rFonts w:ascii="Calibri" w:eastAsia="Times New Roman" w:hAnsi="Calibri" w:cs="Calibri"/>
                <w:bCs/>
                <w:sz w:val="24"/>
                <w:szCs w:val="18"/>
              </w:rPr>
            </w:pPr>
            <w:r w:rsidRPr="00E125CC">
              <w:rPr>
                <w:rFonts w:ascii="Calibri" w:eastAsia="Times New Roman" w:hAnsi="Calibri" w:cs="Calibri"/>
                <w:bCs/>
                <w:sz w:val="24"/>
                <w:szCs w:val="18"/>
              </w:rPr>
              <w:t>Please state here:</w:t>
            </w:r>
          </w:p>
          <w:p w14:paraId="5F0F33D3" w14:textId="72A93276" w:rsidR="00432ED5" w:rsidRPr="00E125CC" w:rsidRDefault="00432ED5" w:rsidP="00E125CC">
            <w:pPr>
              <w:spacing w:after="0" w:line="240" w:lineRule="auto"/>
              <w:rPr>
                <w:rFonts w:ascii="Times New Roman" w:eastAsia="Times New Roman" w:hAnsi="Times New Roman" w:cs="Times New Roman"/>
                <w:sz w:val="36"/>
                <w:szCs w:val="24"/>
              </w:rPr>
            </w:pPr>
            <w:r w:rsidRPr="00E125CC">
              <w:rPr>
                <w:rFonts w:ascii="Calibri" w:eastAsia="Times New Roman" w:hAnsi="Calibri" w:cs="Calibri"/>
                <w:b/>
                <w:bCs/>
                <w:sz w:val="24"/>
                <w:szCs w:val="18"/>
              </w:rPr>
              <w:t>First Author’s name</w:t>
            </w:r>
          </w:p>
          <w:p w14:paraId="65440C74" w14:textId="7D1B797A" w:rsidR="00432ED5" w:rsidRPr="000F6E68" w:rsidRDefault="00432ED5" w:rsidP="00E125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25CC">
              <w:rPr>
                <w:rFonts w:ascii="Calibri" w:eastAsia="Times New Roman" w:hAnsi="Calibri" w:cs="Calibri"/>
                <w:b/>
                <w:bCs/>
                <w:sz w:val="24"/>
                <w:szCs w:val="18"/>
              </w:rPr>
              <w:t>First 3-4 words of Title</w:t>
            </w:r>
          </w:p>
        </w:tc>
        <w:tc>
          <w:tcPr>
            <w:tcW w:w="11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14:paraId="6F6FAA9C" w14:textId="01426E59" w:rsidR="00432ED5" w:rsidRDefault="00432ED5" w:rsidP="00FE7341">
            <w:pPr>
              <w:pBdr>
                <w:right w:val="single" w:sz="4" w:space="4" w:color="auto"/>
              </w:pBd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Does the </w:t>
            </w:r>
            <w:r w:rsidRPr="00432ED5"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>Background</w:t>
            </w: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 set the stage?</w:t>
            </w:r>
          </w:p>
          <w:p w14:paraId="29F1073A" w14:textId="77777777" w:rsidR="00432ED5" w:rsidRDefault="00432ED5" w:rsidP="00FE7341">
            <w:pPr>
              <w:pBdr>
                <w:right w:val="single" w:sz="4" w:space="4" w:color="auto"/>
              </w:pBd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</w:p>
          <w:p w14:paraId="6C90025A" w14:textId="77777777" w:rsidR="00432ED5" w:rsidRDefault="00432ED5" w:rsidP="00FE7341">
            <w:pPr>
              <w:pBdr>
                <w:right w:val="single" w:sz="4" w:space="4" w:color="auto"/>
              </w:pBd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</w:p>
          <w:p w14:paraId="141779C0" w14:textId="6BB73579" w:rsidR="00432ED5" w:rsidRPr="00432ED5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432ED5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(3 points)</w:t>
            </w:r>
          </w:p>
        </w:tc>
        <w:tc>
          <w:tcPr>
            <w:tcW w:w="11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E9EA012" w14:textId="71819AAB" w:rsidR="00432ED5" w:rsidRPr="000F6E68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Is the project’s 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>Educational Purpose</w:t>
            </w: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 clear?</w:t>
            </w:r>
          </w:p>
          <w:p w14:paraId="266FBBE4" w14:textId="77777777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787DC4B" w14:textId="490C6977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 points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1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1AE125" w14:textId="77777777" w:rsidR="00432ED5" w:rsidRPr="000F6E68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Are the 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>Methods</w:t>
            </w: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 appropriate to the proposed work or topic?</w:t>
            </w:r>
          </w:p>
          <w:p w14:paraId="7C3C0F3F" w14:textId="77777777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721D6AE" w14:textId="1178C1DA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 points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14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14:paraId="771B75AB" w14:textId="77777777" w:rsidR="00432ED5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Are the </w:t>
            </w:r>
            <w:proofErr w:type="gramStart"/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final </w:t>
            </w:r>
            <w:r w:rsidRPr="00432ED5"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>Results</w:t>
            </w:r>
            <w:proofErr w:type="gramEnd"/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 stated in appropriate form?</w:t>
            </w:r>
          </w:p>
          <w:p w14:paraId="737E23CB" w14:textId="77777777" w:rsidR="00432ED5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</w:p>
          <w:p w14:paraId="71BC95D8" w14:textId="60B19598" w:rsidR="00432ED5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 points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1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8358F2D" w14:textId="7FC989E8" w:rsidR="00432ED5" w:rsidRPr="000F6E68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Are 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>C</w:t>
            </w:r>
            <w:r w:rsidRPr="00432ED5"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 xml:space="preserve">onclusions </w:t>
            </w: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>based on the presented data?</w:t>
            </w:r>
          </w:p>
          <w:p w14:paraId="19C29382" w14:textId="77777777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8A193C1" w14:textId="75FBC116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 points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14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AE2F6D" w14:textId="765DE560" w:rsidR="00432ED5" w:rsidRPr="000F6E68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Are future </w:t>
            </w:r>
            <w:r w:rsidRPr="00432ED5"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 xml:space="preserve">Directions </w:t>
            </w: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>discussed?</w:t>
            </w:r>
          </w:p>
          <w:p w14:paraId="3A5E3A0C" w14:textId="77777777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BE5A2D8" w14:textId="3DAD0C4D" w:rsidR="00432ED5" w:rsidRPr="000F6E68" w:rsidRDefault="00FE7341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 points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25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E479CCB" w14:textId="77777777" w:rsidR="00432ED5" w:rsidRPr="000F6E68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Is the 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 xml:space="preserve">Language </w:t>
            </w: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of the abstract clear and </w:t>
            </w:r>
            <w:proofErr w:type="gramStart"/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>grammatically</w:t>
            </w:r>
            <w:proofErr w:type="gramEnd"/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 correct?</w:t>
            </w:r>
          </w:p>
          <w:p w14:paraId="7C570C42" w14:textId="77777777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265EA17" w14:textId="3665A9DD" w:rsidR="00432ED5" w:rsidRPr="000F6E68" w:rsidRDefault="00FE7341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 points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15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68E0D67" w14:textId="421C226C" w:rsidR="00432ED5" w:rsidRPr="000F6E68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Is the project of 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>Value</w:t>
            </w: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 to the educational community?</w:t>
            </w:r>
          </w:p>
          <w:p w14:paraId="02A5076E" w14:textId="77777777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B2312F2" w14:textId="24BEADBE" w:rsidR="00432ED5" w:rsidRPr="000F6E68" w:rsidRDefault="00FE7341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 points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36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5B21C7" w14:textId="4E9A1271" w:rsidR="00D41FD5" w:rsidRDefault="00432ED5" w:rsidP="00D41F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 xml:space="preserve">Please provide 2-3 bullet points of feedback (positive 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or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 xml:space="preserve"> negative).</w:t>
            </w:r>
          </w:p>
          <w:p w14:paraId="5ED8AE6F" w14:textId="77777777" w:rsidR="00D41FD5" w:rsidRDefault="00D41FD5" w:rsidP="00D41F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</w:p>
          <w:p w14:paraId="5145EC4B" w14:textId="174F0C5D" w:rsidR="00432ED5" w:rsidRPr="000F6E68" w:rsidRDefault="00432ED5" w:rsidP="00D41F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These statements will be provided as feedback to the </w:t>
            </w: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first </w:t>
            </w: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>author but without the reviewer’s identity.</w:t>
            </w:r>
          </w:p>
        </w:tc>
      </w:tr>
      <w:tr w:rsidR="00432ED5" w:rsidRPr="000F6E68" w14:paraId="19980073" w14:textId="77777777" w:rsidTr="00FE7341">
        <w:trPr>
          <w:trHeight w:val="1953"/>
        </w:trPr>
        <w:tc>
          <w:tcPr>
            <w:tcW w:w="244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3ECE5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Smith, John</w:t>
            </w:r>
          </w:p>
          <w:p w14:paraId="5BFBC3F7" w14:textId="7D53E54E" w:rsidR="00432ED5" w:rsidRPr="000F6E68" w:rsidRDefault="00432ED5" w:rsidP="000F6E68">
            <w:pPr>
              <w:spacing w:after="0" w:line="240" w:lineRule="auto"/>
              <w:rPr>
                <w:rFonts w:cstheme="minorHAnsi"/>
                <w:color w:val="548DD4" w:themeColor="text2" w:themeTint="99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The Educational Evaluation of…</w:t>
            </w:r>
          </w:p>
        </w:tc>
        <w:tc>
          <w:tcPr>
            <w:tcW w:w="114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5EAC7" w14:textId="675EE180" w:rsidR="00432ED5" w:rsidRPr="000F6E68" w:rsidRDefault="00432ED5" w:rsidP="00432ED5">
            <w:pPr>
              <w:spacing w:after="0" w:line="240" w:lineRule="auto"/>
              <w:jc w:val="center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Yes = 3</w:t>
            </w:r>
          </w:p>
        </w:tc>
        <w:tc>
          <w:tcPr>
            <w:tcW w:w="115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99C68D" w14:textId="121FD276" w:rsidR="00432ED5" w:rsidRPr="000F6E68" w:rsidRDefault="00096A79" w:rsidP="00096A79">
            <w:pPr>
              <w:spacing w:after="0" w:line="240" w:lineRule="auto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Yes</w:t>
            </w:r>
            <w:r w:rsidR="00432ED5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 xml:space="preserve"> = </w:t>
            </w: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3</w:t>
            </w:r>
          </w:p>
        </w:tc>
        <w:tc>
          <w:tcPr>
            <w:tcW w:w="115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2F7AB" w14:textId="0E678B7A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Yes</w:t>
            </w:r>
            <w:r w:rsidR="00FE7341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 xml:space="preserve"> = 3</w:t>
            </w:r>
          </w:p>
        </w:tc>
        <w:tc>
          <w:tcPr>
            <w:tcW w:w="114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34B44" w14:textId="4465D285" w:rsidR="00432ED5" w:rsidRPr="000F6E68" w:rsidRDefault="00096A79" w:rsidP="00096A79">
            <w:pPr>
              <w:spacing w:after="0" w:line="240" w:lineRule="auto"/>
              <w:jc w:val="center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Maybe</w:t>
            </w:r>
            <w:r w:rsidR="00FE7341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 xml:space="preserve"> = </w:t>
            </w: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3</w:t>
            </w:r>
          </w:p>
        </w:tc>
        <w:tc>
          <w:tcPr>
            <w:tcW w:w="115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46344" w14:textId="18DF9430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Yes</w:t>
            </w:r>
            <w:r w:rsidR="00FE7341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 xml:space="preserve"> = 3</w:t>
            </w:r>
          </w:p>
        </w:tc>
        <w:tc>
          <w:tcPr>
            <w:tcW w:w="114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10331" w14:textId="5444BDBE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No</w:t>
            </w:r>
            <w:r w:rsidR="00FE7341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 xml:space="preserve"> = 1</w:t>
            </w:r>
          </w:p>
        </w:tc>
        <w:tc>
          <w:tcPr>
            <w:tcW w:w="125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44052" w14:textId="097EEC35" w:rsidR="00432ED5" w:rsidRPr="000F6E68" w:rsidRDefault="00FE7341" w:rsidP="000F6E68">
            <w:pPr>
              <w:spacing w:after="0" w:line="240" w:lineRule="auto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Maybe = 2</w:t>
            </w:r>
          </w:p>
        </w:tc>
        <w:tc>
          <w:tcPr>
            <w:tcW w:w="115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A47B9A" w14:textId="6538709D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Yes</w:t>
            </w:r>
            <w:r w:rsidR="00FE7341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 xml:space="preserve"> = 3</w:t>
            </w:r>
          </w:p>
        </w:tc>
        <w:tc>
          <w:tcPr>
            <w:tcW w:w="360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DE851" w14:textId="4593586D" w:rsidR="00432ED5" w:rsidRDefault="00432ED5" w:rsidP="000F6E6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96" w:hanging="196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Addresses an important issue</w:t>
            </w:r>
          </w:p>
          <w:p w14:paraId="72BEA58B" w14:textId="34D12CCA" w:rsidR="00432ED5" w:rsidRDefault="00432ED5" w:rsidP="000F6E6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96" w:hanging="196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Condense verbiage where possible, check grammar</w:t>
            </w:r>
          </w:p>
          <w:p w14:paraId="1A97B6A5" w14:textId="3CEB693C" w:rsidR="00432ED5" w:rsidRDefault="00432ED5" w:rsidP="000F6E6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96" w:hanging="196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Include more details on the number of subjects in each group</w:t>
            </w:r>
          </w:p>
          <w:p w14:paraId="7026BFC6" w14:textId="3852C4EA" w:rsidR="00432ED5" w:rsidRPr="000F6E68" w:rsidRDefault="00432ED5" w:rsidP="000F6E6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96" w:hanging="196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Add p-values for statistical analysis</w:t>
            </w:r>
          </w:p>
        </w:tc>
      </w:tr>
      <w:tr w:rsidR="00432ED5" w:rsidRPr="000F6E68" w14:paraId="228DC15B" w14:textId="77777777" w:rsidTr="007C16BB">
        <w:trPr>
          <w:trHeight w:val="1835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D0408A" w14:textId="7518C609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  <w:bdr w:val="single" w:sz="2" w:space="0" w:color="auto" w:frame="1"/>
                <w:shd w:val="clear" w:color="auto" w:fill="FFFFFF"/>
              </w:rPr>
              <w:t xml:space="preserve"> </w:t>
            </w:r>
          </w:p>
          <w:p w14:paraId="7755F671" w14:textId="52724E24" w:rsidR="00432ED5" w:rsidRPr="000F6E68" w:rsidRDefault="00432ED5" w:rsidP="000F6E68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F6E68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A88A2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C55DF" w14:textId="57DC969A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D71991" w14:textId="3D5BB599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58A95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FC8314" w14:textId="1BAB5C6D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D60F9" w14:textId="5D657571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BDE79B" w14:textId="68A0772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AF328" w14:textId="63007412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FF3B2B" w14:textId="0867326E" w:rsidR="00432ED5" w:rsidRPr="000F6E68" w:rsidRDefault="00432ED5" w:rsidP="000F6E6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96" w:hanging="196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</w:tr>
      <w:tr w:rsidR="00432ED5" w:rsidRPr="000F6E68" w14:paraId="3897EC08" w14:textId="77777777" w:rsidTr="00FE7341">
        <w:trPr>
          <w:trHeight w:val="1872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CE3A87" w14:textId="7714D025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pacing w:val="-1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333F86A4" w14:textId="77777777" w:rsidR="00432ED5" w:rsidRPr="000F6E68" w:rsidRDefault="00432ED5" w:rsidP="000F6E68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2D299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1D1F77" w14:textId="11A87DE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CE290" w14:textId="7A876B12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A366A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9C68FB" w14:textId="27A22676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7447A4" w14:textId="04874C24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ED2BFA" w14:textId="45FA58FD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BD0804" w14:textId="74A00910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92E0A" w14:textId="25CE0461" w:rsidR="00432ED5" w:rsidRPr="000F6E68" w:rsidRDefault="00432ED5" w:rsidP="000F6E6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96" w:hanging="196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</w:tr>
      <w:tr w:rsidR="00432ED5" w:rsidRPr="000F6E68" w14:paraId="0E63EDE4" w14:textId="77777777" w:rsidTr="00FE7341">
        <w:trPr>
          <w:trHeight w:val="1872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46C3CD" w14:textId="77777777" w:rsidR="00432ED5" w:rsidRPr="000F6E68" w:rsidRDefault="00432ED5" w:rsidP="000F6E68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811DB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D26198" w14:textId="0985FC98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F6E10F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4FB1C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4B1F3" w14:textId="26F6472B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B8547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4D201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B948B4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270126" w14:textId="77777777" w:rsidR="00432ED5" w:rsidRPr="000F6E68" w:rsidRDefault="00432ED5" w:rsidP="000F6E6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96" w:hanging="196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432ED5" w:rsidRPr="000F6E68" w14:paraId="0CF9CE86" w14:textId="77777777" w:rsidTr="00FE7341">
        <w:trPr>
          <w:trHeight w:val="1872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AA0A90" w14:textId="77777777" w:rsidR="00432ED5" w:rsidRPr="000F6E68" w:rsidRDefault="00432ED5" w:rsidP="000F6E68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CDA6B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63FBC5" w14:textId="2611F911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BE9D05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D536E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9A843C" w14:textId="2CF24DBF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FCD35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005B2C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6768F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EF220B" w14:textId="77777777" w:rsidR="00432ED5" w:rsidRPr="000F6E68" w:rsidRDefault="00432ED5" w:rsidP="000F6E6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96" w:hanging="196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432ED5" w:rsidRPr="000F6E68" w14:paraId="19812662" w14:textId="77777777" w:rsidTr="00FE7341">
        <w:trPr>
          <w:trHeight w:val="1872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4ABF1" w14:textId="77777777" w:rsidR="00432ED5" w:rsidRPr="000F6E68" w:rsidRDefault="00432ED5" w:rsidP="000F6E68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727E4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51E69" w14:textId="28A3FB29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9C5E29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20D59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D537B2" w14:textId="3C9681E5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C65141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7D6D3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91692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93C88A" w14:textId="77777777" w:rsidR="00432ED5" w:rsidRPr="000F6E68" w:rsidRDefault="00432ED5" w:rsidP="000F6E6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96" w:hanging="196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432ED5" w:rsidRPr="000F6E68" w14:paraId="591D4692" w14:textId="77777777" w:rsidTr="00FE7341">
        <w:trPr>
          <w:trHeight w:val="1872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AA45B0" w14:textId="77777777" w:rsidR="00432ED5" w:rsidRPr="000F6E68" w:rsidRDefault="00432ED5" w:rsidP="000F6E68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AFE04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401A60" w14:textId="7FF2210D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409982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A2177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4DF8C0" w14:textId="6AC70365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4CC67F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67F3F0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063D7E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71D5A0" w14:textId="77777777" w:rsidR="00432ED5" w:rsidRPr="000F6E68" w:rsidRDefault="00432ED5" w:rsidP="000F6E6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96" w:hanging="196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432ED5" w:rsidRPr="000F6E68" w14:paraId="77B86129" w14:textId="77777777" w:rsidTr="00FE7341">
        <w:trPr>
          <w:trHeight w:val="1872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6665A2" w14:textId="77777777" w:rsidR="00432ED5" w:rsidRPr="000F6E68" w:rsidRDefault="00432ED5" w:rsidP="000F6E68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88A45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55E5ED" w14:textId="001F9089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62620F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D1A45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588C54" w14:textId="1E42C21A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0C32CF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05DCD6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F5A29B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BFC3D" w14:textId="77777777" w:rsidR="00432ED5" w:rsidRPr="000F6E68" w:rsidRDefault="00432ED5" w:rsidP="000F6E6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96" w:hanging="196"/>
              <w:rPr>
                <w:rFonts w:eastAsia="Times New Roman" w:cstheme="minorHAnsi"/>
                <w:sz w:val="18"/>
                <w:szCs w:val="18"/>
              </w:rPr>
            </w:pPr>
          </w:p>
        </w:tc>
      </w:tr>
    </w:tbl>
    <w:p w14:paraId="3A0D03E3" w14:textId="205AED5D" w:rsidR="000F6E68" w:rsidRPr="000F6E68" w:rsidRDefault="000F6E68">
      <w:pPr>
        <w:rPr>
          <w:rFonts w:cstheme="minorHAnsi"/>
        </w:rPr>
      </w:pPr>
    </w:p>
    <w:sectPr w:rsidR="000F6E68" w:rsidRPr="000F6E68" w:rsidSect="00C54BC5">
      <w:headerReference w:type="default" r:id="rId11"/>
      <w:pgSz w:w="15840" w:h="12240" w:orient="landscape"/>
      <w:pgMar w:top="720" w:right="720" w:bottom="720" w:left="720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40E89" w14:textId="77777777" w:rsidR="002F0ED2" w:rsidRDefault="002F0ED2" w:rsidP="007F0979">
      <w:pPr>
        <w:spacing w:after="0" w:line="240" w:lineRule="auto"/>
      </w:pPr>
      <w:r>
        <w:separator/>
      </w:r>
    </w:p>
  </w:endnote>
  <w:endnote w:type="continuationSeparator" w:id="0">
    <w:p w14:paraId="0673BE1A" w14:textId="77777777" w:rsidR="002F0ED2" w:rsidRDefault="002F0ED2" w:rsidP="007F09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72F83" w14:textId="77777777" w:rsidR="002F0ED2" w:rsidRDefault="002F0ED2" w:rsidP="007F0979">
      <w:pPr>
        <w:spacing w:after="0" w:line="240" w:lineRule="auto"/>
      </w:pPr>
      <w:r>
        <w:separator/>
      </w:r>
    </w:p>
  </w:footnote>
  <w:footnote w:type="continuationSeparator" w:id="0">
    <w:p w14:paraId="24516859" w14:textId="77777777" w:rsidR="002F0ED2" w:rsidRDefault="002F0ED2" w:rsidP="007F09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55BE3" w14:textId="7268392E" w:rsidR="002800B0" w:rsidRPr="002800B0" w:rsidRDefault="002800B0">
    <w:pPr>
      <w:pStyle w:val="Header"/>
      <w:jc w:val="right"/>
      <w:rPr>
        <w:sz w:val="18"/>
      </w:rPr>
    </w:pPr>
    <w:r>
      <w:rPr>
        <w:sz w:val="18"/>
      </w:rPr>
      <w:t>Abstract P</w:t>
    </w:r>
    <w:r w:rsidRPr="002800B0">
      <w:rPr>
        <w:sz w:val="18"/>
      </w:rPr>
      <w:t xml:space="preserve">age </w:t>
    </w:r>
    <w:sdt>
      <w:sdtPr>
        <w:rPr>
          <w:sz w:val="18"/>
        </w:rPr>
        <w:id w:val="123011924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2800B0">
          <w:rPr>
            <w:sz w:val="18"/>
          </w:rPr>
          <w:fldChar w:fldCharType="begin"/>
        </w:r>
        <w:r w:rsidRPr="002800B0">
          <w:rPr>
            <w:sz w:val="18"/>
          </w:rPr>
          <w:instrText xml:space="preserve"> PAGE   \* MERGEFORMAT </w:instrText>
        </w:r>
        <w:r w:rsidRPr="002800B0">
          <w:rPr>
            <w:sz w:val="18"/>
          </w:rPr>
          <w:fldChar w:fldCharType="separate"/>
        </w:r>
        <w:r w:rsidR="00B06142">
          <w:rPr>
            <w:noProof/>
            <w:sz w:val="18"/>
          </w:rPr>
          <w:t>1</w:t>
        </w:r>
        <w:r w:rsidRPr="002800B0">
          <w:rPr>
            <w:noProof/>
            <w:sz w:val="18"/>
          </w:rPr>
          <w:fldChar w:fldCharType="end"/>
        </w:r>
      </w:sdtContent>
    </w:sdt>
  </w:p>
  <w:p w14:paraId="5ECD71E5" w14:textId="330A7E24" w:rsidR="002800B0" w:rsidRDefault="00C54BC5">
    <w:pPr>
      <w:pStyle w:val="Header"/>
    </w:pPr>
    <w:r w:rsidRPr="00C54BC5">
      <w:rPr>
        <w:sz w:val="28"/>
      </w:rPr>
      <w:t xml:space="preserve">Reviewer Name: </w:t>
    </w:r>
    <w:r>
      <w:t>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E0268"/>
    <w:multiLevelType w:val="hybridMultilevel"/>
    <w:tmpl w:val="864CB362"/>
    <w:lvl w:ilvl="0" w:tplc="3C2A99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3C0DFC"/>
    <w:multiLevelType w:val="hybridMultilevel"/>
    <w:tmpl w:val="3FEEF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BA5821"/>
    <w:multiLevelType w:val="hybridMultilevel"/>
    <w:tmpl w:val="84AAD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73395A"/>
    <w:multiLevelType w:val="hybridMultilevel"/>
    <w:tmpl w:val="E738C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1078840">
    <w:abstractNumId w:val="1"/>
  </w:num>
  <w:num w:numId="2" w16cid:durableId="2009864227">
    <w:abstractNumId w:val="0"/>
  </w:num>
  <w:num w:numId="3" w16cid:durableId="908156309">
    <w:abstractNumId w:val="3"/>
  </w:num>
  <w:num w:numId="4" w16cid:durableId="3532641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DIyNTI3NDM3NzNW0lEKTi0uzszPAykwrgUAh/6v1iwAAAA="/>
  </w:docVars>
  <w:rsids>
    <w:rsidRoot w:val="00EB1815"/>
    <w:rsid w:val="00000B9E"/>
    <w:rsid w:val="00006EC5"/>
    <w:rsid w:val="00007C40"/>
    <w:rsid w:val="00010388"/>
    <w:rsid w:val="00012EB8"/>
    <w:rsid w:val="00021786"/>
    <w:rsid w:val="000227AB"/>
    <w:rsid w:val="00024FC1"/>
    <w:rsid w:val="00025A2D"/>
    <w:rsid w:val="000307B5"/>
    <w:rsid w:val="00036919"/>
    <w:rsid w:val="000371A3"/>
    <w:rsid w:val="0004117E"/>
    <w:rsid w:val="00056DEB"/>
    <w:rsid w:val="00074A3F"/>
    <w:rsid w:val="00076424"/>
    <w:rsid w:val="00077EDB"/>
    <w:rsid w:val="000958FD"/>
    <w:rsid w:val="000963B0"/>
    <w:rsid w:val="00096A79"/>
    <w:rsid w:val="000A1F38"/>
    <w:rsid w:val="000A34D3"/>
    <w:rsid w:val="000A7187"/>
    <w:rsid w:val="000B3FCA"/>
    <w:rsid w:val="000B573C"/>
    <w:rsid w:val="000B5BAE"/>
    <w:rsid w:val="000C0E38"/>
    <w:rsid w:val="000C10F1"/>
    <w:rsid w:val="000D10DC"/>
    <w:rsid w:val="000D2921"/>
    <w:rsid w:val="000D2CD9"/>
    <w:rsid w:val="000E5244"/>
    <w:rsid w:val="000E60C9"/>
    <w:rsid w:val="000E74C2"/>
    <w:rsid w:val="000F01DF"/>
    <w:rsid w:val="000F2DA4"/>
    <w:rsid w:val="000F40E9"/>
    <w:rsid w:val="000F482E"/>
    <w:rsid w:val="000F5AB8"/>
    <w:rsid w:val="000F5D4E"/>
    <w:rsid w:val="000F6E68"/>
    <w:rsid w:val="0010046E"/>
    <w:rsid w:val="00105082"/>
    <w:rsid w:val="0010615C"/>
    <w:rsid w:val="001061C0"/>
    <w:rsid w:val="001121A0"/>
    <w:rsid w:val="00116F63"/>
    <w:rsid w:val="0012560D"/>
    <w:rsid w:val="00125D62"/>
    <w:rsid w:val="0013080B"/>
    <w:rsid w:val="001319E9"/>
    <w:rsid w:val="00132CB3"/>
    <w:rsid w:val="00137857"/>
    <w:rsid w:val="001379AC"/>
    <w:rsid w:val="001424A0"/>
    <w:rsid w:val="00144FB8"/>
    <w:rsid w:val="0014658F"/>
    <w:rsid w:val="001573B9"/>
    <w:rsid w:val="00174BF1"/>
    <w:rsid w:val="00177798"/>
    <w:rsid w:val="0018188D"/>
    <w:rsid w:val="001834AA"/>
    <w:rsid w:val="00184413"/>
    <w:rsid w:val="00191D06"/>
    <w:rsid w:val="001942C6"/>
    <w:rsid w:val="001A4E1E"/>
    <w:rsid w:val="001A7B64"/>
    <w:rsid w:val="001B0F03"/>
    <w:rsid w:val="001B27A4"/>
    <w:rsid w:val="001B354A"/>
    <w:rsid w:val="001C0195"/>
    <w:rsid w:val="001C1FDD"/>
    <w:rsid w:val="001C231D"/>
    <w:rsid w:val="001C524A"/>
    <w:rsid w:val="001C694C"/>
    <w:rsid w:val="001D2D73"/>
    <w:rsid w:val="001D485A"/>
    <w:rsid w:val="001D651E"/>
    <w:rsid w:val="001E1E20"/>
    <w:rsid w:val="001E3FC3"/>
    <w:rsid w:val="001E53B3"/>
    <w:rsid w:val="001E61A9"/>
    <w:rsid w:val="001F3C76"/>
    <w:rsid w:val="001F4D26"/>
    <w:rsid w:val="001F5F1D"/>
    <w:rsid w:val="0020143D"/>
    <w:rsid w:val="00202AB2"/>
    <w:rsid w:val="0020500E"/>
    <w:rsid w:val="00210793"/>
    <w:rsid w:val="00210F59"/>
    <w:rsid w:val="00211E84"/>
    <w:rsid w:val="00215491"/>
    <w:rsid w:val="002256E7"/>
    <w:rsid w:val="00227176"/>
    <w:rsid w:val="002316C8"/>
    <w:rsid w:val="00231ED5"/>
    <w:rsid w:val="00240BC3"/>
    <w:rsid w:val="00241F31"/>
    <w:rsid w:val="00247F7C"/>
    <w:rsid w:val="002517A9"/>
    <w:rsid w:val="002540A4"/>
    <w:rsid w:val="002555C2"/>
    <w:rsid w:val="002602AE"/>
    <w:rsid w:val="0026058B"/>
    <w:rsid w:val="002626FE"/>
    <w:rsid w:val="00262A3B"/>
    <w:rsid w:val="00263F0E"/>
    <w:rsid w:val="002655B7"/>
    <w:rsid w:val="00265B9D"/>
    <w:rsid w:val="00266B40"/>
    <w:rsid w:val="00273A46"/>
    <w:rsid w:val="00273E4F"/>
    <w:rsid w:val="00274680"/>
    <w:rsid w:val="002763CF"/>
    <w:rsid w:val="002763DC"/>
    <w:rsid w:val="00276F80"/>
    <w:rsid w:val="002800B0"/>
    <w:rsid w:val="00280E42"/>
    <w:rsid w:val="002837E3"/>
    <w:rsid w:val="00286B4C"/>
    <w:rsid w:val="0029333D"/>
    <w:rsid w:val="0029387D"/>
    <w:rsid w:val="00293CB7"/>
    <w:rsid w:val="002967FA"/>
    <w:rsid w:val="002A2101"/>
    <w:rsid w:val="002A52D0"/>
    <w:rsid w:val="002B13A0"/>
    <w:rsid w:val="002B372B"/>
    <w:rsid w:val="002B39FD"/>
    <w:rsid w:val="002B5703"/>
    <w:rsid w:val="002B66E1"/>
    <w:rsid w:val="002B75EB"/>
    <w:rsid w:val="002C2A65"/>
    <w:rsid w:val="002D4FFA"/>
    <w:rsid w:val="002E0250"/>
    <w:rsid w:val="002E1C89"/>
    <w:rsid w:val="002E29D9"/>
    <w:rsid w:val="002E6282"/>
    <w:rsid w:val="002E6A7E"/>
    <w:rsid w:val="002E7949"/>
    <w:rsid w:val="002F005B"/>
    <w:rsid w:val="002F0ED2"/>
    <w:rsid w:val="002F12CE"/>
    <w:rsid w:val="002F3772"/>
    <w:rsid w:val="002F3FF4"/>
    <w:rsid w:val="002F45E8"/>
    <w:rsid w:val="002F68D2"/>
    <w:rsid w:val="00300D3E"/>
    <w:rsid w:val="00302D50"/>
    <w:rsid w:val="00302E4C"/>
    <w:rsid w:val="00304623"/>
    <w:rsid w:val="00304C3F"/>
    <w:rsid w:val="00322AE8"/>
    <w:rsid w:val="00323C88"/>
    <w:rsid w:val="0032589A"/>
    <w:rsid w:val="003271FB"/>
    <w:rsid w:val="0034053F"/>
    <w:rsid w:val="003406F9"/>
    <w:rsid w:val="00343FE0"/>
    <w:rsid w:val="00351238"/>
    <w:rsid w:val="00351502"/>
    <w:rsid w:val="00352284"/>
    <w:rsid w:val="0035676A"/>
    <w:rsid w:val="00370DDF"/>
    <w:rsid w:val="00373B0B"/>
    <w:rsid w:val="00373F10"/>
    <w:rsid w:val="0037445C"/>
    <w:rsid w:val="00374A23"/>
    <w:rsid w:val="003755BD"/>
    <w:rsid w:val="00375A47"/>
    <w:rsid w:val="003769F8"/>
    <w:rsid w:val="00382437"/>
    <w:rsid w:val="00382ACA"/>
    <w:rsid w:val="00387BA5"/>
    <w:rsid w:val="00387E56"/>
    <w:rsid w:val="003909CA"/>
    <w:rsid w:val="00395E6E"/>
    <w:rsid w:val="00395F2F"/>
    <w:rsid w:val="003A70D0"/>
    <w:rsid w:val="003B2579"/>
    <w:rsid w:val="003B3A47"/>
    <w:rsid w:val="003C00B8"/>
    <w:rsid w:val="003C26F4"/>
    <w:rsid w:val="003C7807"/>
    <w:rsid w:val="003D2C5E"/>
    <w:rsid w:val="003D3369"/>
    <w:rsid w:val="003D5A06"/>
    <w:rsid w:val="003E2EC5"/>
    <w:rsid w:val="003E48C1"/>
    <w:rsid w:val="003E5779"/>
    <w:rsid w:val="003E7E8F"/>
    <w:rsid w:val="003F0707"/>
    <w:rsid w:val="003F498B"/>
    <w:rsid w:val="003F63D6"/>
    <w:rsid w:val="00406777"/>
    <w:rsid w:val="00410569"/>
    <w:rsid w:val="00411242"/>
    <w:rsid w:val="004169BC"/>
    <w:rsid w:val="00416F3D"/>
    <w:rsid w:val="00417241"/>
    <w:rsid w:val="00420D33"/>
    <w:rsid w:val="00421531"/>
    <w:rsid w:val="0042472F"/>
    <w:rsid w:val="004249DD"/>
    <w:rsid w:val="004314FA"/>
    <w:rsid w:val="00432ED5"/>
    <w:rsid w:val="004412FF"/>
    <w:rsid w:val="00442953"/>
    <w:rsid w:val="00443FC4"/>
    <w:rsid w:val="00444912"/>
    <w:rsid w:val="0044491D"/>
    <w:rsid w:val="00450B6C"/>
    <w:rsid w:val="00450C87"/>
    <w:rsid w:val="00451CEE"/>
    <w:rsid w:val="00452293"/>
    <w:rsid w:val="0045446E"/>
    <w:rsid w:val="004618C0"/>
    <w:rsid w:val="00461DBC"/>
    <w:rsid w:val="00463B38"/>
    <w:rsid w:val="00467880"/>
    <w:rsid w:val="00472CE5"/>
    <w:rsid w:val="00473787"/>
    <w:rsid w:val="00473B62"/>
    <w:rsid w:val="00474725"/>
    <w:rsid w:val="00482FCB"/>
    <w:rsid w:val="004862EF"/>
    <w:rsid w:val="00491B5F"/>
    <w:rsid w:val="00492184"/>
    <w:rsid w:val="00493DD5"/>
    <w:rsid w:val="004944A6"/>
    <w:rsid w:val="004A42B4"/>
    <w:rsid w:val="004B0C7D"/>
    <w:rsid w:val="004B1592"/>
    <w:rsid w:val="004B38C7"/>
    <w:rsid w:val="004B4F54"/>
    <w:rsid w:val="004B6766"/>
    <w:rsid w:val="004C4671"/>
    <w:rsid w:val="004C7A87"/>
    <w:rsid w:val="004C7CA0"/>
    <w:rsid w:val="004D303A"/>
    <w:rsid w:val="004E2F47"/>
    <w:rsid w:val="004E3791"/>
    <w:rsid w:val="004E43CF"/>
    <w:rsid w:val="004F0F3F"/>
    <w:rsid w:val="004F2B5A"/>
    <w:rsid w:val="00511016"/>
    <w:rsid w:val="00512FA4"/>
    <w:rsid w:val="00514331"/>
    <w:rsid w:val="005145F0"/>
    <w:rsid w:val="00515716"/>
    <w:rsid w:val="0052085C"/>
    <w:rsid w:val="00520DE3"/>
    <w:rsid w:val="005229A1"/>
    <w:rsid w:val="0052448C"/>
    <w:rsid w:val="005258C2"/>
    <w:rsid w:val="005320E5"/>
    <w:rsid w:val="0053433A"/>
    <w:rsid w:val="005343E8"/>
    <w:rsid w:val="00541CE7"/>
    <w:rsid w:val="005423EE"/>
    <w:rsid w:val="00542CD5"/>
    <w:rsid w:val="00545094"/>
    <w:rsid w:val="00547A84"/>
    <w:rsid w:val="00547FC6"/>
    <w:rsid w:val="00552972"/>
    <w:rsid w:val="005577BB"/>
    <w:rsid w:val="00560F70"/>
    <w:rsid w:val="00561CDE"/>
    <w:rsid w:val="00562C50"/>
    <w:rsid w:val="00563277"/>
    <w:rsid w:val="00564AEB"/>
    <w:rsid w:val="00564CEA"/>
    <w:rsid w:val="00567B5B"/>
    <w:rsid w:val="00574539"/>
    <w:rsid w:val="00577469"/>
    <w:rsid w:val="0058210B"/>
    <w:rsid w:val="00582E52"/>
    <w:rsid w:val="005927C9"/>
    <w:rsid w:val="0059389E"/>
    <w:rsid w:val="0059634C"/>
    <w:rsid w:val="005A1E04"/>
    <w:rsid w:val="005A3CEB"/>
    <w:rsid w:val="005A4367"/>
    <w:rsid w:val="005A76C7"/>
    <w:rsid w:val="005B6F48"/>
    <w:rsid w:val="005B722C"/>
    <w:rsid w:val="005C3B11"/>
    <w:rsid w:val="005C7FD8"/>
    <w:rsid w:val="005D01D0"/>
    <w:rsid w:val="005D1901"/>
    <w:rsid w:val="005E1749"/>
    <w:rsid w:val="005E561B"/>
    <w:rsid w:val="005E583E"/>
    <w:rsid w:val="005F27FE"/>
    <w:rsid w:val="005F46EC"/>
    <w:rsid w:val="005F5C78"/>
    <w:rsid w:val="00600CF6"/>
    <w:rsid w:val="006025C5"/>
    <w:rsid w:val="0060381D"/>
    <w:rsid w:val="006056C3"/>
    <w:rsid w:val="0060751A"/>
    <w:rsid w:val="0060754F"/>
    <w:rsid w:val="006115DD"/>
    <w:rsid w:val="00612776"/>
    <w:rsid w:val="00613898"/>
    <w:rsid w:val="0061778D"/>
    <w:rsid w:val="0062548C"/>
    <w:rsid w:val="00626198"/>
    <w:rsid w:val="00635BED"/>
    <w:rsid w:val="00636FF7"/>
    <w:rsid w:val="00637F12"/>
    <w:rsid w:val="006469B1"/>
    <w:rsid w:val="006476FF"/>
    <w:rsid w:val="006568F5"/>
    <w:rsid w:val="00662114"/>
    <w:rsid w:val="00666773"/>
    <w:rsid w:val="00674F80"/>
    <w:rsid w:val="00677919"/>
    <w:rsid w:val="00681AB5"/>
    <w:rsid w:val="00685275"/>
    <w:rsid w:val="00694188"/>
    <w:rsid w:val="00697A18"/>
    <w:rsid w:val="006A002B"/>
    <w:rsid w:val="006A04F2"/>
    <w:rsid w:val="006A07B0"/>
    <w:rsid w:val="006A165B"/>
    <w:rsid w:val="006A67D4"/>
    <w:rsid w:val="006A7EFC"/>
    <w:rsid w:val="006B08AA"/>
    <w:rsid w:val="006B205B"/>
    <w:rsid w:val="006B3092"/>
    <w:rsid w:val="006B4D44"/>
    <w:rsid w:val="006C70E0"/>
    <w:rsid w:val="006D06A5"/>
    <w:rsid w:val="006E63DE"/>
    <w:rsid w:val="006E7A55"/>
    <w:rsid w:val="006E7A85"/>
    <w:rsid w:val="006F29EE"/>
    <w:rsid w:val="006F3E63"/>
    <w:rsid w:val="006F59B9"/>
    <w:rsid w:val="006F6588"/>
    <w:rsid w:val="006F6C04"/>
    <w:rsid w:val="006F7C0D"/>
    <w:rsid w:val="00710D1A"/>
    <w:rsid w:val="00715550"/>
    <w:rsid w:val="007157E3"/>
    <w:rsid w:val="00717471"/>
    <w:rsid w:val="007206AF"/>
    <w:rsid w:val="00722F43"/>
    <w:rsid w:val="00723043"/>
    <w:rsid w:val="00731AF2"/>
    <w:rsid w:val="00733534"/>
    <w:rsid w:val="007371C0"/>
    <w:rsid w:val="0074154D"/>
    <w:rsid w:val="007418C5"/>
    <w:rsid w:val="0074210A"/>
    <w:rsid w:val="00743C75"/>
    <w:rsid w:val="0075054C"/>
    <w:rsid w:val="00752E10"/>
    <w:rsid w:val="00760770"/>
    <w:rsid w:val="00761A29"/>
    <w:rsid w:val="007622AD"/>
    <w:rsid w:val="00763B64"/>
    <w:rsid w:val="007646E8"/>
    <w:rsid w:val="00764833"/>
    <w:rsid w:val="00772F91"/>
    <w:rsid w:val="0077715F"/>
    <w:rsid w:val="0078041B"/>
    <w:rsid w:val="00786D34"/>
    <w:rsid w:val="0078753F"/>
    <w:rsid w:val="00790A31"/>
    <w:rsid w:val="007949E5"/>
    <w:rsid w:val="00795456"/>
    <w:rsid w:val="007962CC"/>
    <w:rsid w:val="00796371"/>
    <w:rsid w:val="00796E8A"/>
    <w:rsid w:val="00797B43"/>
    <w:rsid w:val="007A217B"/>
    <w:rsid w:val="007A2930"/>
    <w:rsid w:val="007B0C6A"/>
    <w:rsid w:val="007B12A0"/>
    <w:rsid w:val="007B56E6"/>
    <w:rsid w:val="007B5A21"/>
    <w:rsid w:val="007C1101"/>
    <w:rsid w:val="007C16BB"/>
    <w:rsid w:val="007D0F08"/>
    <w:rsid w:val="007D2603"/>
    <w:rsid w:val="007D4E42"/>
    <w:rsid w:val="007D4F7C"/>
    <w:rsid w:val="007E0318"/>
    <w:rsid w:val="007F0979"/>
    <w:rsid w:val="007F6AEE"/>
    <w:rsid w:val="0080098B"/>
    <w:rsid w:val="00800A5C"/>
    <w:rsid w:val="00802498"/>
    <w:rsid w:val="008034C5"/>
    <w:rsid w:val="008040CD"/>
    <w:rsid w:val="00812DF1"/>
    <w:rsid w:val="00812F6D"/>
    <w:rsid w:val="00816025"/>
    <w:rsid w:val="00816B73"/>
    <w:rsid w:val="00830462"/>
    <w:rsid w:val="00831855"/>
    <w:rsid w:val="0083255C"/>
    <w:rsid w:val="008335C0"/>
    <w:rsid w:val="00833603"/>
    <w:rsid w:val="00833A12"/>
    <w:rsid w:val="00836902"/>
    <w:rsid w:val="00841F6B"/>
    <w:rsid w:val="008429F8"/>
    <w:rsid w:val="00846723"/>
    <w:rsid w:val="00852BAD"/>
    <w:rsid w:val="00855ACD"/>
    <w:rsid w:val="00856913"/>
    <w:rsid w:val="00856E2F"/>
    <w:rsid w:val="00856EFA"/>
    <w:rsid w:val="008615F1"/>
    <w:rsid w:val="008630DB"/>
    <w:rsid w:val="008677F8"/>
    <w:rsid w:val="0086796C"/>
    <w:rsid w:val="008754A5"/>
    <w:rsid w:val="00875539"/>
    <w:rsid w:val="008827DE"/>
    <w:rsid w:val="00883AA2"/>
    <w:rsid w:val="00883D84"/>
    <w:rsid w:val="00884498"/>
    <w:rsid w:val="00887170"/>
    <w:rsid w:val="00891E31"/>
    <w:rsid w:val="008A519E"/>
    <w:rsid w:val="008B0AFE"/>
    <w:rsid w:val="008B19ED"/>
    <w:rsid w:val="008B29E2"/>
    <w:rsid w:val="008B3699"/>
    <w:rsid w:val="008B63E0"/>
    <w:rsid w:val="008C3B86"/>
    <w:rsid w:val="008D4F34"/>
    <w:rsid w:val="008D61D8"/>
    <w:rsid w:val="008E09A6"/>
    <w:rsid w:val="008E3E7A"/>
    <w:rsid w:val="008E4F33"/>
    <w:rsid w:val="008E729F"/>
    <w:rsid w:val="008F121F"/>
    <w:rsid w:val="008F188F"/>
    <w:rsid w:val="008F52B9"/>
    <w:rsid w:val="00900FC7"/>
    <w:rsid w:val="0090132E"/>
    <w:rsid w:val="00901BB9"/>
    <w:rsid w:val="00911916"/>
    <w:rsid w:val="009137B7"/>
    <w:rsid w:val="009231E6"/>
    <w:rsid w:val="00923456"/>
    <w:rsid w:val="009309A1"/>
    <w:rsid w:val="009311CA"/>
    <w:rsid w:val="00932655"/>
    <w:rsid w:val="009346F8"/>
    <w:rsid w:val="00945A6D"/>
    <w:rsid w:val="009465C3"/>
    <w:rsid w:val="00947D60"/>
    <w:rsid w:val="00947DBC"/>
    <w:rsid w:val="00947F60"/>
    <w:rsid w:val="00950EF3"/>
    <w:rsid w:val="00953CF6"/>
    <w:rsid w:val="009540A3"/>
    <w:rsid w:val="009625C0"/>
    <w:rsid w:val="00962C8E"/>
    <w:rsid w:val="009635C5"/>
    <w:rsid w:val="009650B7"/>
    <w:rsid w:val="00965C88"/>
    <w:rsid w:val="00966129"/>
    <w:rsid w:val="00971B01"/>
    <w:rsid w:val="00974D89"/>
    <w:rsid w:val="00977EE7"/>
    <w:rsid w:val="00981D2E"/>
    <w:rsid w:val="0098405B"/>
    <w:rsid w:val="00985970"/>
    <w:rsid w:val="00991FCB"/>
    <w:rsid w:val="009970C1"/>
    <w:rsid w:val="009A3B10"/>
    <w:rsid w:val="009A542D"/>
    <w:rsid w:val="009B167A"/>
    <w:rsid w:val="009C376B"/>
    <w:rsid w:val="009D2939"/>
    <w:rsid w:val="009D7DAE"/>
    <w:rsid w:val="009E4D72"/>
    <w:rsid w:val="009F2EC2"/>
    <w:rsid w:val="009F48CC"/>
    <w:rsid w:val="009F7E4B"/>
    <w:rsid w:val="00A01C40"/>
    <w:rsid w:val="00A047D8"/>
    <w:rsid w:val="00A06C44"/>
    <w:rsid w:val="00A11AE5"/>
    <w:rsid w:val="00A15A7F"/>
    <w:rsid w:val="00A169ED"/>
    <w:rsid w:val="00A21369"/>
    <w:rsid w:val="00A24734"/>
    <w:rsid w:val="00A30B2C"/>
    <w:rsid w:val="00A32EAE"/>
    <w:rsid w:val="00A40F80"/>
    <w:rsid w:val="00A444F1"/>
    <w:rsid w:val="00A45039"/>
    <w:rsid w:val="00A46B7A"/>
    <w:rsid w:val="00A51B6F"/>
    <w:rsid w:val="00A52E68"/>
    <w:rsid w:val="00A52F55"/>
    <w:rsid w:val="00A56CB2"/>
    <w:rsid w:val="00A57A98"/>
    <w:rsid w:val="00A6091E"/>
    <w:rsid w:val="00A619F4"/>
    <w:rsid w:val="00A61C1A"/>
    <w:rsid w:val="00A6547A"/>
    <w:rsid w:val="00A66C75"/>
    <w:rsid w:val="00A71C2E"/>
    <w:rsid w:val="00A74BCE"/>
    <w:rsid w:val="00A757D7"/>
    <w:rsid w:val="00A8347C"/>
    <w:rsid w:val="00A935E4"/>
    <w:rsid w:val="00A938EE"/>
    <w:rsid w:val="00A93DFE"/>
    <w:rsid w:val="00A969C1"/>
    <w:rsid w:val="00A971B4"/>
    <w:rsid w:val="00A974DA"/>
    <w:rsid w:val="00AA328F"/>
    <w:rsid w:val="00AA3F44"/>
    <w:rsid w:val="00AA7097"/>
    <w:rsid w:val="00AB2432"/>
    <w:rsid w:val="00AB3EF9"/>
    <w:rsid w:val="00AC129A"/>
    <w:rsid w:val="00AC2FAD"/>
    <w:rsid w:val="00AD0B6E"/>
    <w:rsid w:val="00AD2CC6"/>
    <w:rsid w:val="00AD2E6B"/>
    <w:rsid w:val="00AD4985"/>
    <w:rsid w:val="00AD570D"/>
    <w:rsid w:val="00AD5D40"/>
    <w:rsid w:val="00AD69C0"/>
    <w:rsid w:val="00AE1815"/>
    <w:rsid w:val="00AE40AE"/>
    <w:rsid w:val="00AE43E8"/>
    <w:rsid w:val="00AF0ACA"/>
    <w:rsid w:val="00AF3BCF"/>
    <w:rsid w:val="00AF44DC"/>
    <w:rsid w:val="00AF6185"/>
    <w:rsid w:val="00AF63E3"/>
    <w:rsid w:val="00AF6E03"/>
    <w:rsid w:val="00B0060F"/>
    <w:rsid w:val="00B06142"/>
    <w:rsid w:val="00B07F5D"/>
    <w:rsid w:val="00B10273"/>
    <w:rsid w:val="00B1272E"/>
    <w:rsid w:val="00B16B4E"/>
    <w:rsid w:val="00B200B6"/>
    <w:rsid w:val="00B3251F"/>
    <w:rsid w:val="00B337AF"/>
    <w:rsid w:val="00B41F45"/>
    <w:rsid w:val="00B51C4F"/>
    <w:rsid w:val="00B52B1C"/>
    <w:rsid w:val="00B54D4F"/>
    <w:rsid w:val="00B561CC"/>
    <w:rsid w:val="00B61702"/>
    <w:rsid w:val="00B63F3E"/>
    <w:rsid w:val="00B81186"/>
    <w:rsid w:val="00B82A19"/>
    <w:rsid w:val="00B91D0B"/>
    <w:rsid w:val="00BA4CB6"/>
    <w:rsid w:val="00BA69F9"/>
    <w:rsid w:val="00BB6D21"/>
    <w:rsid w:val="00BC7F76"/>
    <w:rsid w:val="00BD49B1"/>
    <w:rsid w:val="00BD7689"/>
    <w:rsid w:val="00BE1C7D"/>
    <w:rsid w:val="00BE247E"/>
    <w:rsid w:val="00BE3CE6"/>
    <w:rsid w:val="00BE5A48"/>
    <w:rsid w:val="00BF274A"/>
    <w:rsid w:val="00BF4614"/>
    <w:rsid w:val="00C0114B"/>
    <w:rsid w:val="00C054F4"/>
    <w:rsid w:val="00C069CF"/>
    <w:rsid w:val="00C07D03"/>
    <w:rsid w:val="00C1223E"/>
    <w:rsid w:val="00C132F5"/>
    <w:rsid w:val="00C14A76"/>
    <w:rsid w:val="00C159B4"/>
    <w:rsid w:val="00C21DCB"/>
    <w:rsid w:val="00C2358B"/>
    <w:rsid w:val="00C255AC"/>
    <w:rsid w:val="00C261A9"/>
    <w:rsid w:val="00C3459A"/>
    <w:rsid w:val="00C34B0E"/>
    <w:rsid w:val="00C373E8"/>
    <w:rsid w:val="00C37728"/>
    <w:rsid w:val="00C4366B"/>
    <w:rsid w:val="00C44943"/>
    <w:rsid w:val="00C46C00"/>
    <w:rsid w:val="00C54BC5"/>
    <w:rsid w:val="00C55657"/>
    <w:rsid w:val="00C557ED"/>
    <w:rsid w:val="00C56572"/>
    <w:rsid w:val="00C573C6"/>
    <w:rsid w:val="00C600A9"/>
    <w:rsid w:val="00C735BF"/>
    <w:rsid w:val="00C754BD"/>
    <w:rsid w:val="00C82A0E"/>
    <w:rsid w:val="00C90419"/>
    <w:rsid w:val="00C93255"/>
    <w:rsid w:val="00C970BB"/>
    <w:rsid w:val="00CA0373"/>
    <w:rsid w:val="00CA1DBD"/>
    <w:rsid w:val="00CA5565"/>
    <w:rsid w:val="00CB0663"/>
    <w:rsid w:val="00CB3A09"/>
    <w:rsid w:val="00CB49E2"/>
    <w:rsid w:val="00CC7832"/>
    <w:rsid w:val="00CD35AB"/>
    <w:rsid w:val="00CD4671"/>
    <w:rsid w:val="00CD49DD"/>
    <w:rsid w:val="00CD5364"/>
    <w:rsid w:val="00CD57B2"/>
    <w:rsid w:val="00CD7A14"/>
    <w:rsid w:val="00CE09D4"/>
    <w:rsid w:val="00CE1756"/>
    <w:rsid w:val="00CE29D1"/>
    <w:rsid w:val="00CE5789"/>
    <w:rsid w:val="00CE61BE"/>
    <w:rsid w:val="00CF6C0E"/>
    <w:rsid w:val="00CF6DE7"/>
    <w:rsid w:val="00D00C6C"/>
    <w:rsid w:val="00D01101"/>
    <w:rsid w:val="00D04B20"/>
    <w:rsid w:val="00D20F74"/>
    <w:rsid w:val="00D263BB"/>
    <w:rsid w:val="00D34BC7"/>
    <w:rsid w:val="00D361C8"/>
    <w:rsid w:val="00D36552"/>
    <w:rsid w:val="00D403AE"/>
    <w:rsid w:val="00D41FD5"/>
    <w:rsid w:val="00D51A64"/>
    <w:rsid w:val="00D61703"/>
    <w:rsid w:val="00D66C2A"/>
    <w:rsid w:val="00D7017F"/>
    <w:rsid w:val="00D70E99"/>
    <w:rsid w:val="00D8195F"/>
    <w:rsid w:val="00D83421"/>
    <w:rsid w:val="00D850B0"/>
    <w:rsid w:val="00D8600F"/>
    <w:rsid w:val="00D878E9"/>
    <w:rsid w:val="00D90E99"/>
    <w:rsid w:val="00D96A43"/>
    <w:rsid w:val="00D96FFE"/>
    <w:rsid w:val="00DA0080"/>
    <w:rsid w:val="00DA011B"/>
    <w:rsid w:val="00DA6019"/>
    <w:rsid w:val="00DB1B3E"/>
    <w:rsid w:val="00DB2E2E"/>
    <w:rsid w:val="00DB5B4C"/>
    <w:rsid w:val="00DC05F0"/>
    <w:rsid w:val="00DC3259"/>
    <w:rsid w:val="00DC667E"/>
    <w:rsid w:val="00DD1B3C"/>
    <w:rsid w:val="00DD4519"/>
    <w:rsid w:val="00DD4A89"/>
    <w:rsid w:val="00DD5D5B"/>
    <w:rsid w:val="00DE0D7D"/>
    <w:rsid w:val="00DE75BA"/>
    <w:rsid w:val="00DF2648"/>
    <w:rsid w:val="00DF425F"/>
    <w:rsid w:val="00DF5303"/>
    <w:rsid w:val="00E031F1"/>
    <w:rsid w:val="00E032F6"/>
    <w:rsid w:val="00E07F6A"/>
    <w:rsid w:val="00E125CC"/>
    <w:rsid w:val="00E16229"/>
    <w:rsid w:val="00E21297"/>
    <w:rsid w:val="00E21816"/>
    <w:rsid w:val="00E22375"/>
    <w:rsid w:val="00E268BD"/>
    <w:rsid w:val="00E35996"/>
    <w:rsid w:val="00E44CA5"/>
    <w:rsid w:val="00E4698B"/>
    <w:rsid w:val="00E4711D"/>
    <w:rsid w:val="00E47167"/>
    <w:rsid w:val="00E5296D"/>
    <w:rsid w:val="00E5432D"/>
    <w:rsid w:val="00E604EA"/>
    <w:rsid w:val="00E607D4"/>
    <w:rsid w:val="00E6517E"/>
    <w:rsid w:val="00E7109E"/>
    <w:rsid w:val="00E75635"/>
    <w:rsid w:val="00E83CF2"/>
    <w:rsid w:val="00E846D1"/>
    <w:rsid w:val="00E87882"/>
    <w:rsid w:val="00E90128"/>
    <w:rsid w:val="00E91177"/>
    <w:rsid w:val="00E920D4"/>
    <w:rsid w:val="00E97C80"/>
    <w:rsid w:val="00EA3351"/>
    <w:rsid w:val="00EA3873"/>
    <w:rsid w:val="00EA3874"/>
    <w:rsid w:val="00EA5956"/>
    <w:rsid w:val="00EB024A"/>
    <w:rsid w:val="00EB1815"/>
    <w:rsid w:val="00EB22FD"/>
    <w:rsid w:val="00EB2F2B"/>
    <w:rsid w:val="00EB5F11"/>
    <w:rsid w:val="00EB66F7"/>
    <w:rsid w:val="00EC1034"/>
    <w:rsid w:val="00EC5858"/>
    <w:rsid w:val="00EC75B9"/>
    <w:rsid w:val="00ED0E0F"/>
    <w:rsid w:val="00ED47B7"/>
    <w:rsid w:val="00ED5BA4"/>
    <w:rsid w:val="00ED5FD2"/>
    <w:rsid w:val="00ED6E01"/>
    <w:rsid w:val="00EE0A4C"/>
    <w:rsid w:val="00EE1C20"/>
    <w:rsid w:val="00EF2DCD"/>
    <w:rsid w:val="00EF3A86"/>
    <w:rsid w:val="00EF5193"/>
    <w:rsid w:val="00EF60CB"/>
    <w:rsid w:val="00F0013C"/>
    <w:rsid w:val="00F04DAF"/>
    <w:rsid w:val="00F065D8"/>
    <w:rsid w:val="00F074BD"/>
    <w:rsid w:val="00F100A5"/>
    <w:rsid w:val="00F13F54"/>
    <w:rsid w:val="00F14C59"/>
    <w:rsid w:val="00F14FB4"/>
    <w:rsid w:val="00F168CD"/>
    <w:rsid w:val="00F205C4"/>
    <w:rsid w:val="00F245E0"/>
    <w:rsid w:val="00F256A3"/>
    <w:rsid w:val="00F25869"/>
    <w:rsid w:val="00F27837"/>
    <w:rsid w:val="00F30216"/>
    <w:rsid w:val="00F33603"/>
    <w:rsid w:val="00F35F87"/>
    <w:rsid w:val="00F36BC8"/>
    <w:rsid w:val="00F371E6"/>
    <w:rsid w:val="00F41DEA"/>
    <w:rsid w:val="00F443D6"/>
    <w:rsid w:val="00F44A5D"/>
    <w:rsid w:val="00F51F9E"/>
    <w:rsid w:val="00F53372"/>
    <w:rsid w:val="00F57BC9"/>
    <w:rsid w:val="00F63459"/>
    <w:rsid w:val="00F63836"/>
    <w:rsid w:val="00F64496"/>
    <w:rsid w:val="00F645BF"/>
    <w:rsid w:val="00F668F7"/>
    <w:rsid w:val="00F71E10"/>
    <w:rsid w:val="00F71E74"/>
    <w:rsid w:val="00F730B9"/>
    <w:rsid w:val="00F738EE"/>
    <w:rsid w:val="00F76C1B"/>
    <w:rsid w:val="00F82351"/>
    <w:rsid w:val="00F83E72"/>
    <w:rsid w:val="00F848C5"/>
    <w:rsid w:val="00F90C18"/>
    <w:rsid w:val="00F9495B"/>
    <w:rsid w:val="00F962DB"/>
    <w:rsid w:val="00F97430"/>
    <w:rsid w:val="00FA1D4B"/>
    <w:rsid w:val="00FB17A4"/>
    <w:rsid w:val="00FB251F"/>
    <w:rsid w:val="00FB35C1"/>
    <w:rsid w:val="00FC07F1"/>
    <w:rsid w:val="00FC154F"/>
    <w:rsid w:val="00FD02A4"/>
    <w:rsid w:val="00FD1C35"/>
    <w:rsid w:val="00FD4D52"/>
    <w:rsid w:val="00FD59D5"/>
    <w:rsid w:val="00FD5C12"/>
    <w:rsid w:val="00FE2E32"/>
    <w:rsid w:val="00FE6E03"/>
    <w:rsid w:val="00FE7152"/>
    <w:rsid w:val="00FE7341"/>
    <w:rsid w:val="00FE7F4E"/>
    <w:rsid w:val="00FF0C0E"/>
    <w:rsid w:val="00FF3D26"/>
    <w:rsid w:val="00FF4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04BBC06"/>
  <w15:docId w15:val="{ECF6EDBC-EBE1-45B0-A872-788CC4E4A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09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0979"/>
  </w:style>
  <w:style w:type="paragraph" w:styleId="Footer">
    <w:name w:val="footer"/>
    <w:basedOn w:val="Normal"/>
    <w:link w:val="FooterChar"/>
    <w:uiPriority w:val="99"/>
    <w:unhideWhenUsed/>
    <w:rsid w:val="007F09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0979"/>
  </w:style>
  <w:style w:type="paragraph" w:styleId="ListParagraph">
    <w:name w:val="List Paragraph"/>
    <w:basedOn w:val="Normal"/>
    <w:uiPriority w:val="34"/>
    <w:qFormat/>
    <w:rsid w:val="007D4E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47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62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317D17B4A8244A926EA8C3DEC7C45" ma:contentTypeVersion="10" ma:contentTypeDescription="Create a new document." ma:contentTypeScope="" ma:versionID="9c430517d0b08018b8287ab6391aa5e6">
  <xsd:schema xmlns:xsd="http://www.w3.org/2001/XMLSchema" xmlns:xs="http://www.w3.org/2001/XMLSchema" xmlns:p="http://schemas.microsoft.com/office/2006/metadata/properties" xmlns:ns3="c5885291-16db-48bf-8b79-8db3cf7b7961" targetNamespace="http://schemas.microsoft.com/office/2006/metadata/properties" ma:root="true" ma:fieldsID="9db6a80ddf60a77ae1532f9b05d7f7d2" ns3:_="">
    <xsd:import namespace="c5885291-16db-48bf-8b79-8db3cf7b79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885291-16db-48bf-8b79-8db3cf7b7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22A93D-0D3D-46C3-8E8F-93212C10207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F06A05B-F7D5-48ED-81A2-F3CD353EEE7D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c5885291-16db-48bf-8b79-8db3cf7b7961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E048DF5-7E30-46E2-8F9A-29C909D3AFC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D42A37-E447-4399-801B-03EC3D700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885291-16db-48bf-8b79-8db3cf7b79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lor College of Medicine</Company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</dc:creator>
  <cp:lastModifiedBy>Fernandez, Deborah</cp:lastModifiedBy>
  <cp:revision>2</cp:revision>
  <dcterms:created xsi:type="dcterms:W3CDTF">2023-10-09T19:20:00Z</dcterms:created>
  <dcterms:modified xsi:type="dcterms:W3CDTF">2023-10-09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317D17B4A8244A926EA8C3DEC7C45</vt:lpwstr>
  </property>
</Properties>
</file>